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5FE78" w14:textId="77777777" w:rsidR="001668AF" w:rsidRPr="00893140" w:rsidRDefault="00DA0031" w:rsidP="00AF05EC">
      <w:pPr>
        <w:pStyle w:val="Default"/>
        <w:jc w:val="center"/>
      </w:pPr>
      <w:r w:rsidRPr="00893140">
        <w:rPr>
          <w:noProof/>
        </w:rPr>
        <w:drawing>
          <wp:inline distT="0" distB="0" distL="0" distR="0" wp14:anchorId="70A60C01" wp14:editId="1C5B748C">
            <wp:extent cx="3178175" cy="1310005"/>
            <wp:effectExtent l="0" t="0" r="0" b="0"/>
            <wp:docPr id="3" name="Picture 3" descr="JH Urban Health Institut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JH Urban Health Institute logo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175" cy="1310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8027DE" w14:textId="77777777" w:rsidR="001668AF" w:rsidRPr="00893140" w:rsidRDefault="001668AF">
      <w:pPr>
        <w:pStyle w:val="Default"/>
      </w:pPr>
      <w:r w:rsidRPr="00893140">
        <w:t xml:space="preserve"> </w:t>
      </w:r>
      <w:r w:rsidRPr="00893140">
        <w:rPr>
          <w:b/>
          <w:bCs/>
        </w:rPr>
        <w:t xml:space="preserve"> </w:t>
      </w:r>
    </w:p>
    <w:p w14:paraId="45866D87" w14:textId="77777777" w:rsidR="00193FA9" w:rsidRPr="00893140" w:rsidRDefault="00193FA9" w:rsidP="007E70EA">
      <w:pPr>
        <w:pStyle w:val="Default"/>
        <w:jc w:val="center"/>
        <w:rPr>
          <w:b/>
          <w:bCs/>
        </w:rPr>
      </w:pPr>
    </w:p>
    <w:p w14:paraId="53AA061A" w14:textId="77EA6AD4" w:rsidR="00715949" w:rsidRPr="00715949" w:rsidRDefault="00F279B7" w:rsidP="00715949">
      <w:pPr>
        <w:pStyle w:val="Default"/>
        <w:jc w:val="center"/>
        <w:rPr>
          <w:b/>
          <w:bCs/>
          <w:sz w:val="28"/>
          <w:szCs w:val="28"/>
        </w:rPr>
      </w:pPr>
      <w:r>
        <w:rPr>
          <w:b/>
          <w:smallCaps/>
          <w:sz w:val="34"/>
          <w:szCs w:val="34"/>
        </w:rPr>
        <w:t>2022 S</w:t>
      </w:r>
      <w:r w:rsidR="00715949" w:rsidRPr="006C7837">
        <w:rPr>
          <w:b/>
          <w:smallCaps/>
          <w:sz w:val="34"/>
          <w:szCs w:val="34"/>
        </w:rPr>
        <w:t xml:space="preserve">trategic Consultation Grants for Baltimore City </w:t>
      </w:r>
    </w:p>
    <w:p w14:paraId="10BF7FBA" w14:textId="2DB90A92" w:rsidR="001668AF" w:rsidRPr="00715949" w:rsidRDefault="00715949" w:rsidP="00715949">
      <w:pPr>
        <w:pStyle w:val="Default"/>
        <w:jc w:val="center"/>
        <w:rPr>
          <w:sz w:val="32"/>
          <w:szCs w:val="32"/>
        </w:rPr>
      </w:pPr>
      <w:r w:rsidRPr="00715949">
        <w:rPr>
          <w:sz w:val="32"/>
          <w:szCs w:val="32"/>
        </w:rPr>
        <w:t>Cover Page</w:t>
      </w:r>
    </w:p>
    <w:p w14:paraId="2ED7511E" w14:textId="77777777" w:rsidR="00715949" w:rsidRDefault="00715949" w:rsidP="00715949">
      <w:pPr>
        <w:pStyle w:val="Default"/>
        <w:jc w:val="center"/>
        <w:rPr>
          <w:sz w:val="22"/>
          <w:szCs w:val="22"/>
        </w:rPr>
      </w:pPr>
    </w:p>
    <w:p w14:paraId="6CF75DE9" w14:textId="77777777" w:rsidR="004603C4" w:rsidRDefault="004603C4">
      <w:pPr>
        <w:pStyle w:val="Default"/>
        <w:rPr>
          <w:b/>
          <w:bCs/>
        </w:rPr>
      </w:pPr>
    </w:p>
    <w:p w14:paraId="671A4832" w14:textId="4ECD5FAB" w:rsidR="00594A41" w:rsidRPr="008D5A92" w:rsidRDefault="001668AF">
      <w:pPr>
        <w:pStyle w:val="Default"/>
      </w:pPr>
      <w:r w:rsidRPr="008D5A92">
        <w:rPr>
          <w:b/>
          <w:bCs/>
        </w:rPr>
        <w:t>Title of Project:</w:t>
      </w:r>
      <w:r w:rsidRPr="008D5A92">
        <w:t xml:space="preserve"> </w:t>
      </w:r>
      <w:r w:rsidR="00081E3F" w:rsidRPr="008D5A92">
        <w:t>[Title]</w:t>
      </w:r>
      <w:r w:rsidR="0088351A" w:rsidRPr="008D5A92">
        <w:br/>
      </w:r>
    </w:p>
    <w:p w14:paraId="2BBA0644" w14:textId="35FB2AD5" w:rsidR="001668AF" w:rsidRPr="008D5A92" w:rsidRDefault="001668AF">
      <w:pPr>
        <w:pStyle w:val="Default"/>
      </w:pPr>
      <w:r w:rsidRPr="008D5A92">
        <w:rPr>
          <w:b/>
          <w:bCs/>
        </w:rPr>
        <w:t>Period of Performance</w:t>
      </w:r>
      <w:r w:rsidR="00081E3F" w:rsidRPr="008D5A92">
        <w:t xml:space="preserve"> (</w:t>
      </w:r>
      <w:bookmarkStart w:id="0" w:name="_Hlk524699495"/>
      <w:r w:rsidR="00F000A1" w:rsidRPr="008D5A92">
        <w:t xml:space="preserve">earliest start date is </w:t>
      </w:r>
      <w:r w:rsidR="00F279B7" w:rsidRPr="008D5A92">
        <w:t>January 1</w:t>
      </w:r>
      <w:r w:rsidR="00F000A1" w:rsidRPr="008D5A92">
        <w:t>, 20</w:t>
      </w:r>
      <w:bookmarkEnd w:id="0"/>
      <w:r w:rsidR="00F000A1" w:rsidRPr="008D5A92">
        <w:t>2</w:t>
      </w:r>
      <w:r w:rsidR="00F279B7" w:rsidRPr="008D5A92">
        <w:t>2</w:t>
      </w:r>
      <w:r w:rsidR="00081E3F" w:rsidRPr="008D5A92">
        <w:t>): [Start/End Dates]</w:t>
      </w:r>
    </w:p>
    <w:p w14:paraId="1A8F3BC4" w14:textId="77777777" w:rsidR="001668AF" w:rsidRPr="008D5A92" w:rsidRDefault="001668AF">
      <w:pPr>
        <w:pStyle w:val="Default"/>
      </w:pPr>
      <w:r w:rsidRPr="008D5A92">
        <w:t xml:space="preserve"> </w:t>
      </w:r>
    </w:p>
    <w:p w14:paraId="03F4989C" w14:textId="69B07982" w:rsidR="001668AF" w:rsidRPr="008D5A92" w:rsidRDefault="001668AF">
      <w:pPr>
        <w:pStyle w:val="Default"/>
      </w:pPr>
      <w:r w:rsidRPr="008D5A92">
        <w:rPr>
          <w:b/>
          <w:bCs/>
        </w:rPr>
        <w:t>Requested Budget:</w:t>
      </w:r>
      <w:r w:rsidRPr="008D5A92">
        <w:t xml:space="preserve"> [Total Amount] </w:t>
      </w:r>
    </w:p>
    <w:p w14:paraId="32208728" w14:textId="77777777" w:rsidR="004603C4" w:rsidRPr="008D5A92" w:rsidRDefault="004603C4" w:rsidP="004603C4">
      <w:pPr>
        <w:pStyle w:val="Default"/>
      </w:pPr>
    </w:p>
    <w:p w14:paraId="24EDDF67" w14:textId="26208106" w:rsidR="004603C4" w:rsidRPr="008D5A92" w:rsidRDefault="008D5A92" w:rsidP="004603C4">
      <w:pPr>
        <w:pStyle w:val="Default"/>
      </w:pPr>
      <w:r w:rsidRPr="008D5A92">
        <w:rPr>
          <w:b/>
          <w:bCs/>
        </w:rPr>
        <w:t>Baltimore Neighborhood Impact:</w:t>
      </w:r>
      <w:r w:rsidRPr="008D5A92">
        <w:t xml:space="preserve"> [Zip code(s) impacted by this project</w:t>
      </w:r>
      <w:r>
        <w:t xml:space="preserve"> or city-wide</w:t>
      </w:r>
      <w:r w:rsidRPr="008D5A92">
        <w:t>]</w:t>
      </w:r>
    </w:p>
    <w:p w14:paraId="598F5A4F" w14:textId="77777777" w:rsidR="001668AF" w:rsidRPr="008D5A92" w:rsidRDefault="001668AF">
      <w:pPr>
        <w:pStyle w:val="Default"/>
      </w:pPr>
      <w:r w:rsidRPr="008D5A92">
        <w:t xml:space="preserve"> </w:t>
      </w:r>
    </w:p>
    <w:p w14:paraId="6B886708" w14:textId="2482F475" w:rsidR="00DA0031" w:rsidRPr="008D5A92" w:rsidRDefault="00DA0031" w:rsidP="00DA0031">
      <w:pPr>
        <w:pStyle w:val="Default"/>
      </w:pPr>
      <w:r w:rsidRPr="008D5A92">
        <w:rPr>
          <w:b/>
          <w:bCs/>
        </w:rPr>
        <w:t xml:space="preserve">Is IRB Approval Required?  </w:t>
      </w:r>
      <w:r w:rsidRPr="008D5A92">
        <w:sym w:font="Wingdings" w:char="F0A8"/>
      </w:r>
      <w:r w:rsidRPr="008D5A92">
        <w:t xml:space="preserve">  Yes  </w:t>
      </w:r>
      <w:r w:rsidRPr="008D5A92">
        <w:sym w:font="Wingdings" w:char="F0A8"/>
      </w:r>
      <w:r w:rsidRPr="008D5A92">
        <w:t xml:space="preserve"> No </w:t>
      </w:r>
    </w:p>
    <w:p w14:paraId="6AE5920B" w14:textId="220DF457" w:rsidR="001668AF" w:rsidRPr="008D5A92" w:rsidRDefault="003D7B21">
      <w:pPr>
        <w:pStyle w:val="Default"/>
      </w:pPr>
      <w:r w:rsidRPr="008D5A92">
        <w:t xml:space="preserve">If unsure, click here: </w:t>
      </w:r>
      <w:hyperlink r:id="rId12" w:history="1">
        <w:r w:rsidR="00E07AC6" w:rsidRPr="008D5A92">
          <w:rPr>
            <w:rStyle w:val="Hyperlink"/>
          </w:rPr>
          <w:t>https://urbanhealth.jhu.edu/_PDFs/human_subjects.pdf</w:t>
        </w:r>
      </w:hyperlink>
      <w:r w:rsidR="001668AF" w:rsidRPr="008D5A92">
        <w:rPr>
          <w:b/>
          <w:bCs/>
        </w:rPr>
        <w:t xml:space="preserve"> </w:t>
      </w:r>
    </w:p>
    <w:p w14:paraId="1846F79D" w14:textId="77777777" w:rsidR="00BC1D6D" w:rsidRPr="008D5A92" w:rsidRDefault="00BC1D6D" w:rsidP="00302DB0">
      <w:pPr>
        <w:pStyle w:val="Default"/>
        <w:rPr>
          <w:b/>
          <w:bCs/>
          <w:u w:val="single"/>
        </w:rPr>
      </w:pPr>
    </w:p>
    <w:p w14:paraId="4A0B9AAA" w14:textId="488D90C3" w:rsidR="00302DB0" w:rsidRPr="008D5A92" w:rsidRDefault="00DA0031" w:rsidP="00302DB0">
      <w:pPr>
        <w:pStyle w:val="Default"/>
        <w:rPr>
          <w:b/>
          <w:bCs/>
          <w:u w:val="single"/>
        </w:rPr>
      </w:pPr>
      <w:r w:rsidRPr="008D5A92">
        <w:rPr>
          <w:b/>
          <w:bCs/>
          <w:u w:val="single"/>
        </w:rPr>
        <w:t xml:space="preserve">Hopkins </w:t>
      </w:r>
      <w:r w:rsidR="001668AF" w:rsidRPr="008D5A92">
        <w:rPr>
          <w:b/>
          <w:bCs/>
          <w:u w:val="single"/>
        </w:rPr>
        <w:t xml:space="preserve">Faculty </w:t>
      </w:r>
      <w:r w:rsidR="00393DD9" w:rsidRPr="008D5A92">
        <w:rPr>
          <w:b/>
          <w:bCs/>
          <w:u w:val="single"/>
        </w:rPr>
        <w:t>Partner</w:t>
      </w:r>
    </w:p>
    <w:p w14:paraId="72798446" w14:textId="11AA36F9" w:rsidR="001668AF" w:rsidRPr="008D5A92" w:rsidRDefault="00302DB0" w:rsidP="00302DB0">
      <w:pPr>
        <w:pStyle w:val="Default"/>
      </w:pPr>
      <w:r w:rsidRPr="008D5A92">
        <w:t>Faculty Name:</w:t>
      </w:r>
    </w:p>
    <w:p w14:paraId="3AD47527" w14:textId="4AFCB999" w:rsidR="001668AF" w:rsidRPr="008D5A92" w:rsidRDefault="00302DB0" w:rsidP="00302DB0">
      <w:pPr>
        <w:pStyle w:val="Default"/>
      </w:pPr>
      <w:r w:rsidRPr="008D5A92">
        <w:t>Academic Rank:</w:t>
      </w:r>
    </w:p>
    <w:p w14:paraId="0F578FAD" w14:textId="7A19A546" w:rsidR="00B85127" w:rsidRPr="008D5A92" w:rsidRDefault="00B85127" w:rsidP="00302DB0">
      <w:pPr>
        <w:pStyle w:val="Default"/>
      </w:pPr>
      <w:r w:rsidRPr="008D5A92">
        <w:t>School and Department</w:t>
      </w:r>
      <w:r w:rsidR="00393DD9" w:rsidRPr="008D5A92">
        <w:t>:</w:t>
      </w:r>
    </w:p>
    <w:p w14:paraId="2D2F9114" w14:textId="6A51375D" w:rsidR="001668AF" w:rsidRPr="008D5A92" w:rsidRDefault="00B85127" w:rsidP="00302DB0">
      <w:pPr>
        <w:pStyle w:val="Default"/>
      </w:pPr>
      <w:r w:rsidRPr="008D5A92">
        <w:t xml:space="preserve">Campus </w:t>
      </w:r>
      <w:r w:rsidR="00302DB0" w:rsidRPr="008D5A92">
        <w:t>Address:</w:t>
      </w:r>
    </w:p>
    <w:p w14:paraId="14DD6CB5" w14:textId="017C40D1" w:rsidR="001668AF" w:rsidRPr="008D5A92" w:rsidRDefault="00302DB0" w:rsidP="00302DB0">
      <w:pPr>
        <w:pStyle w:val="Default"/>
      </w:pPr>
      <w:r w:rsidRPr="008D5A92">
        <w:t>Phone:</w:t>
      </w:r>
    </w:p>
    <w:p w14:paraId="0DA01753" w14:textId="76A398F3" w:rsidR="001668AF" w:rsidRPr="008D5A92" w:rsidRDefault="00B85127" w:rsidP="00302DB0">
      <w:pPr>
        <w:pStyle w:val="Default"/>
      </w:pPr>
      <w:r w:rsidRPr="008D5A92">
        <w:t xml:space="preserve">JH </w:t>
      </w:r>
      <w:r w:rsidR="00302DB0" w:rsidRPr="008D5A92">
        <w:t>Email:</w:t>
      </w:r>
    </w:p>
    <w:p w14:paraId="51AB8E23" w14:textId="7D2FA9D2" w:rsidR="00B85127" w:rsidRPr="008D5A92" w:rsidRDefault="00B85127" w:rsidP="00302DB0">
      <w:pPr>
        <w:pStyle w:val="Default"/>
      </w:pPr>
      <w:r w:rsidRPr="008D5A92">
        <w:t>JHED ID</w:t>
      </w:r>
      <w:r w:rsidR="00302DB0" w:rsidRPr="008D5A92">
        <w:t>:</w:t>
      </w:r>
    </w:p>
    <w:p w14:paraId="3D78BD64" w14:textId="77777777" w:rsidR="00912AE2" w:rsidRPr="008D5A92" w:rsidRDefault="00912AE2">
      <w:pPr>
        <w:pStyle w:val="Default"/>
        <w:rPr>
          <w:b/>
          <w:bCs/>
        </w:rPr>
      </w:pPr>
    </w:p>
    <w:p w14:paraId="279A7B0A" w14:textId="4B4ECE45" w:rsidR="0016449F" w:rsidRPr="008D5A92" w:rsidRDefault="00715949" w:rsidP="0016449F">
      <w:pPr>
        <w:pStyle w:val="Default"/>
        <w:rPr>
          <w:u w:val="single"/>
        </w:rPr>
      </w:pPr>
      <w:r w:rsidRPr="008D5A92">
        <w:rPr>
          <w:b/>
          <w:bCs/>
          <w:u w:val="single"/>
        </w:rPr>
        <w:t xml:space="preserve">Baltimore </w:t>
      </w:r>
      <w:r w:rsidR="00302DB0" w:rsidRPr="008D5A92">
        <w:rPr>
          <w:b/>
          <w:bCs/>
          <w:u w:val="single"/>
        </w:rPr>
        <w:t xml:space="preserve">City </w:t>
      </w:r>
      <w:r w:rsidR="00393DD9" w:rsidRPr="008D5A92">
        <w:rPr>
          <w:b/>
          <w:bCs/>
          <w:u w:val="single"/>
        </w:rPr>
        <w:t>Partner</w:t>
      </w:r>
    </w:p>
    <w:p w14:paraId="7EDC56B7" w14:textId="320CF2C1" w:rsidR="001668AF" w:rsidRPr="008D5A92" w:rsidRDefault="00302DB0" w:rsidP="00302DB0">
      <w:pPr>
        <w:pStyle w:val="Default"/>
      </w:pPr>
      <w:r w:rsidRPr="008D5A92">
        <w:t>Name:</w:t>
      </w:r>
    </w:p>
    <w:p w14:paraId="65F79C85" w14:textId="7848F81E" w:rsidR="001668AF" w:rsidRPr="008D5A92" w:rsidRDefault="00302DB0" w:rsidP="00302DB0">
      <w:pPr>
        <w:pStyle w:val="Default"/>
      </w:pPr>
      <w:r w:rsidRPr="008D5A92">
        <w:t>Organization:</w:t>
      </w:r>
    </w:p>
    <w:p w14:paraId="673C85D6" w14:textId="42155668" w:rsidR="001668AF" w:rsidRPr="008D5A92" w:rsidRDefault="00302DB0" w:rsidP="00302DB0">
      <w:pPr>
        <w:pStyle w:val="Default"/>
      </w:pPr>
      <w:r w:rsidRPr="008D5A92">
        <w:t>Address:</w:t>
      </w:r>
    </w:p>
    <w:p w14:paraId="17E755AF" w14:textId="3F27F659" w:rsidR="001668AF" w:rsidRPr="008D5A92" w:rsidRDefault="00302DB0" w:rsidP="00302DB0">
      <w:pPr>
        <w:pStyle w:val="Default"/>
      </w:pPr>
      <w:r w:rsidRPr="008D5A92">
        <w:t>Phone:</w:t>
      </w:r>
    </w:p>
    <w:p w14:paraId="20CEE67B" w14:textId="2EC0E063" w:rsidR="001668AF" w:rsidRPr="008D5A92" w:rsidRDefault="00302DB0" w:rsidP="00302DB0">
      <w:pPr>
        <w:pStyle w:val="Default"/>
      </w:pPr>
      <w:r w:rsidRPr="008D5A92">
        <w:t>Email:</w:t>
      </w:r>
    </w:p>
    <w:p w14:paraId="386CFCD9" w14:textId="6FB9024E" w:rsidR="00CD11F7" w:rsidRPr="00715949" w:rsidRDefault="00CD11F7" w:rsidP="00302DB0">
      <w:pPr>
        <w:pStyle w:val="Default"/>
      </w:pPr>
      <w:r w:rsidRPr="008D5A92">
        <w:t>Organizational Website, if available:</w:t>
      </w:r>
    </w:p>
    <w:p w14:paraId="7D0FFDC2" w14:textId="582D4401" w:rsidR="00302DB0" w:rsidRDefault="001668AF">
      <w:pPr>
        <w:pStyle w:val="Default"/>
        <w:rPr>
          <w:b/>
          <w:bCs/>
          <w:color w:val="auto"/>
          <w:sz w:val="22"/>
          <w:szCs w:val="22"/>
        </w:rPr>
      </w:pPr>
      <w:r w:rsidRPr="00715949">
        <w:t xml:space="preserve"> </w:t>
      </w:r>
    </w:p>
    <w:p w14:paraId="784D0C95" w14:textId="77777777" w:rsidR="00302DB0" w:rsidRPr="002A5870" w:rsidRDefault="00302DB0">
      <w:pPr>
        <w:pStyle w:val="Default"/>
        <w:rPr>
          <w:b/>
          <w:bCs/>
          <w:color w:val="000000" w:themeColor="text1"/>
          <w:sz w:val="22"/>
          <w:szCs w:val="22"/>
        </w:rPr>
      </w:pPr>
    </w:p>
    <w:p w14:paraId="2F168BF5" w14:textId="5B96B4BA" w:rsidR="001760F4" w:rsidRPr="002A5870" w:rsidRDefault="002A5870">
      <w:pPr>
        <w:pStyle w:val="Default"/>
        <w:rPr>
          <w:b/>
          <w:bCs/>
          <w:i/>
          <w:iCs/>
          <w:color w:val="000000" w:themeColor="text1"/>
          <w:sz w:val="22"/>
          <w:szCs w:val="22"/>
        </w:rPr>
      </w:pPr>
      <w:r w:rsidRPr="002A5870">
        <w:rPr>
          <w:b/>
          <w:bCs/>
          <w:color w:val="000000" w:themeColor="text1"/>
          <w:sz w:val="22"/>
          <w:szCs w:val="22"/>
        </w:rPr>
        <w:t xml:space="preserve">By signing below, I am verifying that I was involved in the development of this project, have </w:t>
      </w:r>
      <w:proofErr w:type="gramStart"/>
      <w:r w:rsidRPr="002A5870">
        <w:rPr>
          <w:b/>
          <w:bCs/>
          <w:color w:val="000000" w:themeColor="text1"/>
          <w:sz w:val="22"/>
          <w:szCs w:val="22"/>
        </w:rPr>
        <w:t>read</w:t>
      </w:r>
      <w:proofErr w:type="gramEnd"/>
      <w:r w:rsidRPr="002A5870">
        <w:rPr>
          <w:b/>
          <w:bCs/>
          <w:color w:val="000000" w:themeColor="text1"/>
          <w:sz w:val="22"/>
          <w:szCs w:val="22"/>
        </w:rPr>
        <w:t xml:space="preserve"> and </w:t>
      </w:r>
      <w:r w:rsidRPr="002A5870">
        <w:rPr>
          <w:b/>
          <w:bCs/>
          <w:color w:val="000000" w:themeColor="text1"/>
          <w:sz w:val="22"/>
          <w:szCs w:val="22"/>
        </w:rPr>
        <w:lastRenderedPageBreak/>
        <w:t>approve</w:t>
      </w:r>
      <w:r w:rsidR="00393DD9">
        <w:rPr>
          <w:b/>
          <w:bCs/>
          <w:color w:val="000000" w:themeColor="text1"/>
          <w:sz w:val="22"/>
          <w:szCs w:val="22"/>
        </w:rPr>
        <w:t>d</w:t>
      </w:r>
      <w:r w:rsidRPr="002A5870">
        <w:rPr>
          <w:b/>
          <w:bCs/>
          <w:color w:val="000000" w:themeColor="text1"/>
          <w:sz w:val="22"/>
          <w:szCs w:val="22"/>
        </w:rPr>
        <w:t xml:space="preserve"> the final proposal, will remain engaged throughout the course of this project, and will be involved in the preparation and submission of the interim and final reports.</w:t>
      </w:r>
    </w:p>
    <w:p w14:paraId="47CA02E3" w14:textId="2BDD8FB0" w:rsidR="00302DB0" w:rsidRPr="002A5870" w:rsidRDefault="00302DB0">
      <w:pPr>
        <w:pStyle w:val="Default"/>
        <w:rPr>
          <w:b/>
          <w:bCs/>
          <w:color w:val="000000" w:themeColor="text1"/>
          <w:sz w:val="22"/>
          <w:szCs w:val="22"/>
        </w:rPr>
      </w:pPr>
    </w:p>
    <w:p w14:paraId="6DDE28E1" w14:textId="77777777" w:rsidR="00302DB0" w:rsidRPr="00994229" w:rsidRDefault="00302DB0">
      <w:pPr>
        <w:pStyle w:val="Default"/>
        <w:rPr>
          <w:b/>
          <w:bCs/>
          <w:sz w:val="22"/>
          <w:szCs w:val="22"/>
        </w:rPr>
      </w:pPr>
    </w:p>
    <w:p w14:paraId="2831768B" w14:textId="77777777" w:rsidR="00193FA9" w:rsidRDefault="00193FA9">
      <w:pPr>
        <w:pStyle w:val="Default"/>
        <w:rPr>
          <w:sz w:val="22"/>
          <w:szCs w:val="22"/>
        </w:rPr>
      </w:pPr>
    </w:p>
    <w:p w14:paraId="0DF34C68" w14:textId="2B4281A3" w:rsidR="001668AF" w:rsidRDefault="00893140">
      <w:pPr>
        <w:pStyle w:val="Default"/>
        <w:rPr>
          <w:sz w:val="22"/>
          <w:szCs w:val="22"/>
        </w:rPr>
      </w:pP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="00302DB0">
        <w:rPr>
          <w:sz w:val="22"/>
          <w:szCs w:val="22"/>
        </w:rPr>
        <w:tab/>
      </w:r>
      <w:r w:rsidR="00302DB0">
        <w:rPr>
          <w:sz w:val="22"/>
          <w:szCs w:val="22"/>
        </w:rPr>
        <w:tab/>
      </w:r>
      <w:r w:rsidR="00302DB0">
        <w:rPr>
          <w:sz w:val="22"/>
          <w:szCs w:val="22"/>
        </w:rPr>
        <w:tab/>
      </w:r>
      <w:r w:rsidR="00302DB0"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="001668AF">
        <w:rPr>
          <w:sz w:val="22"/>
          <w:szCs w:val="22"/>
        </w:rPr>
        <w:t xml:space="preserve">  </w:t>
      </w:r>
    </w:p>
    <w:p w14:paraId="49C6F4B1" w14:textId="78D40D21" w:rsidR="001668AF" w:rsidRPr="00CC09FC" w:rsidRDefault="00DA0031" w:rsidP="00302DB0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Hopkins </w:t>
      </w:r>
      <w:r w:rsidR="001668AF">
        <w:rPr>
          <w:sz w:val="22"/>
          <w:szCs w:val="22"/>
        </w:rPr>
        <w:t>Faculty</w:t>
      </w:r>
      <w:r w:rsidR="00302DB0">
        <w:rPr>
          <w:sz w:val="22"/>
          <w:szCs w:val="22"/>
        </w:rPr>
        <w:tab/>
      </w:r>
      <w:r w:rsidR="0088351A">
        <w:rPr>
          <w:sz w:val="22"/>
          <w:szCs w:val="22"/>
        </w:rPr>
        <w:tab/>
      </w:r>
      <w:r w:rsidR="00282E5F">
        <w:rPr>
          <w:sz w:val="22"/>
          <w:szCs w:val="22"/>
        </w:rPr>
        <w:tab/>
      </w:r>
      <w:r w:rsidR="0088351A">
        <w:rPr>
          <w:sz w:val="22"/>
          <w:szCs w:val="22"/>
        </w:rPr>
        <w:tab/>
      </w:r>
      <w:r w:rsidR="00893140">
        <w:rPr>
          <w:sz w:val="22"/>
          <w:szCs w:val="22"/>
        </w:rPr>
        <w:tab/>
      </w:r>
      <w:r w:rsidR="00893140">
        <w:rPr>
          <w:sz w:val="22"/>
          <w:szCs w:val="22"/>
        </w:rPr>
        <w:tab/>
      </w:r>
      <w:r w:rsidR="00CC09FC">
        <w:rPr>
          <w:sz w:val="22"/>
          <w:szCs w:val="22"/>
        </w:rPr>
        <w:t xml:space="preserve"> </w:t>
      </w:r>
      <w:r w:rsidR="00893140">
        <w:rPr>
          <w:sz w:val="22"/>
          <w:szCs w:val="22"/>
        </w:rPr>
        <w:tab/>
      </w:r>
      <w:r w:rsidR="00715949">
        <w:rPr>
          <w:sz w:val="22"/>
          <w:szCs w:val="22"/>
        </w:rPr>
        <w:t>Baltimore City</w:t>
      </w:r>
      <w:r w:rsidR="00CC09FC">
        <w:rPr>
          <w:sz w:val="22"/>
          <w:szCs w:val="22"/>
        </w:rPr>
        <w:t xml:space="preserve"> Partner</w:t>
      </w:r>
    </w:p>
    <w:sectPr w:rsidR="001668AF" w:rsidRPr="00CC09FC" w:rsidSect="00302DB0">
      <w:footerReference w:type="default" r:id="rId13"/>
      <w:pgSz w:w="12240" w:h="15840" w:code="1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4E386" w14:textId="77777777" w:rsidR="008E7B64" w:rsidRDefault="008E7B64" w:rsidP="00302DB0">
      <w:pPr>
        <w:spacing w:after="0" w:line="240" w:lineRule="auto"/>
      </w:pPr>
      <w:r>
        <w:separator/>
      </w:r>
    </w:p>
  </w:endnote>
  <w:endnote w:type="continuationSeparator" w:id="0">
    <w:p w14:paraId="10423B06" w14:textId="77777777" w:rsidR="008E7B64" w:rsidRDefault="008E7B64" w:rsidP="00302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FE0D9" w14:textId="5101850B" w:rsidR="00302DB0" w:rsidRPr="00AF05EC" w:rsidRDefault="00302DB0" w:rsidP="00D019FE">
    <w:pPr>
      <w:pStyle w:val="Footer"/>
      <w:spacing w:before="120"/>
      <w:jc w:val="center"/>
      <w:rPr>
        <w:rFonts w:ascii="Gill Sans MT" w:hAnsi="Gill Sans MT"/>
        <w:color w:val="000000" w:themeColor="text1"/>
        <w:sz w:val="18"/>
        <w:szCs w:val="18"/>
      </w:rPr>
    </w:pPr>
    <w:r w:rsidRPr="00AF05EC">
      <w:rPr>
        <w:rFonts w:ascii="Gill Sans MT" w:hAnsi="Gill Sans MT"/>
        <w:color w:val="000000" w:themeColor="text1"/>
        <w:sz w:val="18"/>
        <w:szCs w:val="18"/>
      </w:rPr>
      <w:t>20</w:t>
    </w:r>
    <w:r w:rsidR="00F279B7" w:rsidRPr="00AF05EC">
      <w:rPr>
        <w:rFonts w:ascii="Gill Sans MT" w:hAnsi="Gill Sans MT"/>
        <w:color w:val="000000" w:themeColor="text1"/>
        <w:sz w:val="18"/>
        <w:szCs w:val="18"/>
      </w:rPr>
      <w:t>24</w:t>
    </w:r>
    <w:r w:rsidRPr="00AF05EC">
      <w:rPr>
        <w:rFonts w:ascii="Gill Sans MT" w:hAnsi="Gill Sans MT"/>
        <w:color w:val="000000" w:themeColor="text1"/>
        <w:sz w:val="18"/>
        <w:szCs w:val="18"/>
      </w:rPr>
      <w:t xml:space="preserve"> E</w:t>
    </w:r>
    <w:r w:rsidR="00D019FE" w:rsidRPr="00AF05EC">
      <w:rPr>
        <w:rFonts w:ascii="Gill Sans MT" w:hAnsi="Gill Sans MT"/>
        <w:color w:val="000000" w:themeColor="text1"/>
        <w:sz w:val="18"/>
        <w:szCs w:val="18"/>
      </w:rPr>
      <w:t>.</w:t>
    </w:r>
    <w:r w:rsidRPr="00AF05EC">
      <w:rPr>
        <w:rFonts w:ascii="Gill Sans MT" w:hAnsi="Gill Sans MT"/>
        <w:color w:val="000000" w:themeColor="text1"/>
        <w:sz w:val="18"/>
        <w:szCs w:val="18"/>
      </w:rPr>
      <w:t xml:space="preserve"> Monument Street, Baltimore, MD </w:t>
    </w:r>
    <w:proofErr w:type="gramStart"/>
    <w:r w:rsidRPr="00AF05EC">
      <w:rPr>
        <w:rFonts w:ascii="Gill Sans MT" w:hAnsi="Gill Sans MT"/>
        <w:color w:val="000000" w:themeColor="text1"/>
        <w:sz w:val="18"/>
        <w:szCs w:val="18"/>
      </w:rPr>
      <w:t>21205  •</w:t>
    </w:r>
    <w:proofErr w:type="gramEnd"/>
    <w:r w:rsidRPr="00AF05EC">
      <w:rPr>
        <w:rFonts w:ascii="Gill Sans MT" w:hAnsi="Gill Sans MT"/>
        <w:color w:val="000000" w:themeColor="text1"/>
        <w:sz w:val="18"/>
        <w:szCs w:val="18"/>
      </w:rPr>
      <w:t xml:space="preserve">  Tel: 410-502-6155  •  </w:t>
    </w:r>
    <w:r w:rsidR="00004B91" w:rsidRPr="00AF05EC">
      <w:rPr>
        <w:rFonts w:ascii="Gill Sans MT" w:hAnsi="Gill Sans MT"/>
        <w:color w:val="000000" w:themeColor="text1"/>
        <w:sz w:val="18"/>
        <w:szCs w:val="18"/>
      </w:rPr>
      <w:t>urbanhealth@jhu.edu</w:t>
    </w:r>
    <w:r w:rsidRPr="00AF05EC">
      <w:rPr>
        <w:rFonts w:ascii="Gill Sans MT" w:hAnsi="Gill Sans MT"/>
        <w:color w:val="000000" w:themeColor="text1"/>
        <w:sz w:val="18"/>
        <w:szCs w:val="18"/>
      </w:rPr>
      <w:t xml:space="preserve">  •  www.urbanhealth.jhu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B6640" w14:textId="77777777" w:rsidR="008E7B64" w:rsidRDefault="008E7B64" w:rsidP="00302DB0">
      <w:pPr>
        <w:spacing w:after="0" w:line="240" w:lineRule="auto"/>
      </w:pPr>
      <w:r>
        <w:separator/>
      </w:r>
    </w:p>
  </w:footnote>
  <w:footnote w:type="continuationSeparator" w:id="0">
    <w:p w14:paraId="168A0BF2" w14:textId="77777777" w:rsidR="008E7B64" w:rsidRDefault="008E7B64" w:rsidP="00302D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222EC"/>
    <w:multiLevelType w:val="hybridMultilevel"/>
    <w:tmpl w:val="74708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464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zAJGGliZGhiYWSjpKwanFxZn5eSAFZrUA0IVetCwAAAA="/>
  </w:docVars>
  <w:rsids>
    <w:rsidRoot w:val="0088351A"/>
    <w:rsid w:val="00004B91"/>
    <w:rsid w:val="00066F23"/>
    <w:rsid w:val="00081E3F"/>
    <w:rsid w:val="00163B2B"/>
    <w:rsid w:val="0016449F"/>
    <w:rsid w:val="001668AF"/>
    <w:rsid w:val="001760F4"/>
    <w:rsid w:val="00193FA9"/>
    <w:rsid w:val="001D1CCC"/>
    <w:rsid w:val="001F54FE"/>
    <w:rsid w:val="0022392A"/>
    <w:rsid w:val="00282E5F"/>
    <w:rsid w:val="002A5870"/>
    <w:rsid w:val="002F1530"/>
    <w:rsid w:val="00302DB0"/>
    <w:rsid w:val="00357DB0"/>
    <w:rsid w:val="003868CB"/>
    <w:rsid w:val="00393DD9"/>
    <w:rsid w:val="003C0AE7"/>
    <w:rsid w:val="003D7B21"/>
    <w:rsid w:val="00400782"/>
    <w:rsid w:val="00405B90"/>
    <w:rsid w:val="00427A09"/>
    <w:rsid w:val="004603C4"/>
    <w:rsid w:val="00477354"/>
    <w:rsid w:val="00497335"/>
    <w:rsid w:val="00594A41"/>
    <w:rsid w:val="00607DDA"/>
    <w:rsid w:val="00647B8C"/>
    <w:rsid w:val="00691A9E"/>
    <w:rsid w:val="006E5EA4"/>
    <w:rsid w:val="00715949"/>
    <w:rsid w:val="007436DC"/>
    <w:rsid w:val="007440F1"/>
    <w:rsid w:val="007B1671"/>
    <w:rsid w:val="007C351A"/>
    <w:rsid w:val="007E70EA"/>
    <w:rsid w:val="00830732"/>
    <w:rsid w:val="008674F6"/>
    <w:rsid w:val="0088141B"/>
    <w:rsid w:val="0088351A"/>
    <w:rsid w:val="008858A1"/>
    <w:rsid w:val="00893140"/>
    <w:rsid w:val="008D474B"/>
    <w:rsid w:val="008D5A92"/>
    <w:rsid w:val="008D631A"/>
    <w:rsid w:val="008E7B64"/>
    <w:rsid w:val="0090328F"/>
    <w:rsid w:val="00912AE2"/>
    <w:rsid w:val="00942F00"/>
    <w:rsid w:val="00994229"/>
    <w:rsid w:val="009A628F"/>
    <w:rsid w:val="009B180A"/>
    <w:rsid w:val="00AD3EE4"/>
    <w:rsid w:val="00AF05EC"/>
    <w:rsid w:val="00B15DF2"/>
    <w:rsid w:val="00B51F1C"/>
    <w:rsid w:val="00B636BA"/>
    <w:rsid w:val="00B85127"/>
    <w:rsid w:val="00BB3CA6"/>
    <w:rsid w:val="00BC1D6D"/>
    <w:rsid w:val="00BE2B4A"/>
    <w:rsid w:val="00C34B5D"/>
    <w:rsid w:val="00C36CC6"/>
    <w:rsid w:val="00CC09FC"/>
    <w:rsid w:val="00CD11F7"/>
    <w:rsid w:val="00D019FE"/>
    <w:rsid w:val="00DA0031"/>
    <w:rsid w:val="00DB51AA"/>
    <w:rsid w:val="00E07AC6"/>
    <w:rsid w:val="00EB6DB2"/>
    <w:rsid w:val="00F000A1"/>
    <w:rsid w:val="00F279B7"/>
    <w:rsid w:val="00F80E1F"/>
    <w:rsid w:val="00FA4E2F"/>
    <w:rsid w:val="00FB6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A33577"/>
  <w15:docId w15:val="{5159500A-3F2C-4A34-97B7-A3651E40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D7B2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E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EE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02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DB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02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DB0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405B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B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B9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B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B90"/>
    <w:rPr>
      <w:b/>
      <w:bCs/>
    </w:rPr>
  </w:style>
  <w:style w:type="character" w:styleId="UnresolvedMention">
    <w:name w:val="Unresolved Mention"/>
    <w:basedOn w:val="DefaultParagraphFont"/>
    <w:uiPriority w:val="99"/>
    <w:unhideWhenUsed/>
    <w:rsid w:val="00405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rbanhealth.jhu.edu/_PDFs/human_subjects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e8b1a4-d0a4-46fb-9b4a-f28094868307">
      <Terms xmlns="http://schemas.microsoft.com/office/infopath/2007/PartnerControls"/>
    </lcf76f155ced4ddcb4097134ff3c332f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9743310C0C764FB16DD69A30ECEBB8" ma:contentTypeVersion="9" ma:contentTypeDescription="Create a new document." ma:contentTypeScope="" ma:versionID="66785ddcf692c71cc36d6027cf850d47">
  <xsd:schema xmlns:xsd="http://www.w3.org/2001/XMLSchema" xmlns:xs="http://www.w3.org/2001/XMLSchema" xmlns:p="http://schemas.microsoft.com/office/2006/metadata/properties" xmlns:ns2="08e8b1a4-d0a4-46fb-9b4a-f28094868307" targetNamespace="http://schemas.microsoft.com/office/2006/metadata/properties" ma:root="true" ma:fieldsID="86bf6697bc13241fa1866f68ab797b6d" ns2:_="">
    <xsd:import namespace="08e8b1a4-d0a4-46fb-9b4a-f280948683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e8b1a4-d0a4-46fb-9b4a-f280948683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3f7c956-802a-45ac-b2ba-cc78506785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89DA2C-C375-45F1-A511-65316C3473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3B4B09C-547B-49A5-B047-B36CBC65098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D8105051-9B12-4752-BF3E-5C323E01C5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96E457-A91C-47C0-BD91-68B45DDAD4E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wad</dc:creator>
  <cp:keywords/>
  <dc:description/>
  <cp:lastModifiedBy>Aaron Madhavan</cp:lastModifiedBy>
  <cp:revision>2</cp:revision>
  <cp:lastPrinted>2019-09-06T15:44:00Z</cp:lastPrinted>
  <dcterms:created xsi:type="dcterms:W3CDTF">2023-06-16T15:31:00Z</dcterms:created>
  <dcterms:modified xsi:type="dcterms:W3CDTF">2023-06-16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9743310C0C764FB16DD69A30ECEBB8</vt:lpwstr>
  </property>
</Properties>
</file>